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w:t>
      </w:r>
      <w:r>
        <w:t xml:space="preserve"> </w:t>
      </w:r>
      <w:r>
        <w:t xml:space="preserve">Algeria</w:t>
      </w:r>
      <w:r>
        <w:t xml:space="preserve"> </w:t>
      </w:r>
      <w:r>
        <w:t xml:space="preserve">Algiers</w:t>
      </w:r>
    </w:p>
    <w:bookmarkStart w:id="20" w:name="X2ad72302947a42ef30bba62b8b4679aca9ed8a4"/>
    <w:p>
      <w:pPr>
        <w:pStyle w:val="Heading1"/>
      </w:pPr>
      <w:r>
        <w:t xml:space="preserve">Scholarship Application Letter for Web Designer Program</w:t>
      </w:r>
    </w:p>
    <w:p>
      <w:pPr>
        <w:pStyle w:val="FirstParagraph"/>
      </w:pPr>
      <w:r>
        <w:t xml:space="preserve">Applying to Advance Digital Innovation in Algeria Algiers</w:t>
      </w:r>
    </w:p>
    <w:bookmarkEnd w:id="20"/>
    <w:p>
      <w:pPr>
        <w:pStyle w:val="BodyText"/>
      </w:pPr>
      <w:r>
        <w:rPr>
          <w:bCs/>
          <w:b/>
        </w:rPr>
        <w:t xml:space="preserve">Yasmine Benali</w:t>
      </w:r>
      <w:r>
        <w:br/>
      </w:r>
      <w:r>
        <w:t xml:space="preserve">45 Rue des Écoles, Bab Ezzouar</w:t>
      </w:r>
      <w:r>
        <w:br/>
      </w:r>
      <w:r>
        <w:t xml:space="preserve">Algiers, Algeria</w:t>
      </w:r>
      <w:r>
        <w:br/>
      </w:r>
      <w:r>
        <w:t xml:space="preserve">+213 555 123 456 | yasmine.benali@email.com</w:t>
      </w:r>
    </w:p>
    <w:p>
      <w:pPr>
        <w:pStyle w:val="BodyText"/>
      </w:pPr>
      <w:r>
        <w:t xml:space="preserve">October 26, 2023</w:t>
      </w:r>
    </w:p>
    <w:p>
      <w:pPr>
        <w:pStyle w:val="BodyText"/>
      </w:pPr>
      <w:r>
        <w:t xml:space="preserve">Scholarship Committee</w:t>
      </w:r>
      <w:r>
        <w:br/>
      </w:r>
      <w:r>
        <w:t xml:space="preserve">Digital Innovation Foundation Algeria</w:t>
      </w:r>
      <w:r>
        <w:br/>
      </w:r>
      <w:r>
        <w:t xml:space="preserve">Place des Martyrs, Algiers</w:t>
      </w:r>
      <w:r>
        <w:br/>
      </w:r>
      <w:r>
        <w:t xml:space="preserve">Algeria</w:t>
      </w:r>
    </w:p>
    <w:bookmarkStart w:id="21" w:name="scholarship-application-letter"/>
    <w:p>
      <w:pPr>
        <w:pStyle w:val="Heading2"/>
      </w:pPr>
      <w:r>
        <w:t xml:space="preserve">Scholarship Application Letter</w:t>
      </w:r>
    </w:p>
    <w:p>
      <w:pPr>
        <w:pStyle w:val="FirstParagraph"/>
      </w:pPr>
      <w:r>
        <w:t xml:space="preserve">Dear Scholarship Committee,</w:t>
      </w:r>
    </w:p>
    <w:p>
      <w:pPr>
        <w:pStyle w:val="BodyText"/>
      </w:pPr>
      <w:r>
        <w:t xml:space="preserve">I am writing this Scholarship Application Letter to express my profound enthusiasm for the Digital Innovation Leadership Scholarship, specifically designed to support emerging Web Designers in Algeria Algiers. As a passionate digital creator deeply committed to transforming Algeria's technological landscape, I believe this scholarship represents a pivotal opportunity to advance my expertise in user-centered web design and contribute meaningfully to the digital evolution of our nation's capital city.</w:t>
      </w:r>
    </w:p>
    <w:p>
      <w:pPr>
        <w:pStyle w:val="BodyText"/>
      </w:pPr>
      <w:r>
        <w:t xml:space="preserve">My journey as a Web Designer began during my undergraduate studies at the University of Science and Technology Houari Boumediene (USTHB) in Algiers, where I graduated with honors in Multimedia Design. Through my academic projects and freelance work, I've developed a comprehensive skill set including responsive design, UX/UI prototyping with Figma, JavaScript frameworks like React, and accessibility compliance (WCAG 2.1). However, what truly distinguishes me is my contextual understanding of Algeria Algiers' unique digital needs—where mobile-first solutions are essential due to our rapidly growing smartphone penetration rate (78% as of 2023) and where culturally resonant design must navigate both Arabic and French linguistic contexts.</w:t>
      </w:r>
    </w:p>
    <w:p>
      <w:pPr>
        <w:pStyle w:val="BodyText"/>
      </w:pPr>
      <w:r>
        <w:t xml:space="preserve">In my professional capacity at "Nascent Digital" in Algiers, I've designed over 35 websites for local businesses, including the official platform for "Algiers Artisan Collective," which increased their online sales by 220% within six months. This project required meticulous cultural adaptation—integrating traditional Algerian motifs like Zellige patterns into modern interfaces while ensuring seamless navigation for elderly users who predominantly access services via mobile devices. I recognized that Algeria Algiers' digital transformation cannot merely replicate Western models; it demands localized innovation responsive to our community's rhythms, values, and technological accessibility constraints.</w:t>
      </w:r>
    </w:p>
    <w:p>
      <w:pPr>
        <w:pStyle w:val="BodyText"/>
      </w:pPr>
      <w:r>
        <w:t xml:space="preserve">The Digital Innovation Leadership Scholarship is precisely aligned with my vision for sustainable growth in Algeria's creative economy. While my current work addresses immediate needs, I require advanced training in AI-driven personalization algorithms and inclusive design systems to scale impact across Algiers' diverse demographics—from university students to rural artisans seeking digital market access. The scholarship's focus on "Contextual Digital Solutions" directly responds to my research on optimizing web experiences for Algeria's 45% smartphone-only users with limited data plans. By mastering techniques like progressive web apps (PWAs) and lazy loading, I can develop solutions that load under 2 seconds even on 2G networks—a critical factor for widespread adoption across Algiers' varied neighborhoods.</w:t>
      </w:r>
    </w:p>
    <w:p>
      <w:pPr>
        <w:pStyle w:val="BodyText"/>
      </w:pPr>
      <w:r>
        <w:t xml:space="preserve">What compels me to pursue this scholarship with such urgency is Algeria's strategic positioning in Africa's digital future. As noted by the World Bank (2023), Algeria ranks 1st in North Africa for internet penetration growth, yet faces a critical shortage of locally trained Web Designers who understand both global standards and Algerian cultural nuances. My proposed project—creating an open-source "Algiers Digital Toolkit" for small businesses—requires specialized training in ethical AI implementation to avoid cultural missteps when personalizing content. This scholarship would fund my enrollment in the Advanced Web Design Certification at the Algiers Innovation Hub, where I'll collaborate with UNESCO's Digital Culture Lab on culturally sensitive interface frameworks.</w:t>
      </w:r>
    </w:p>
    <w:p>
      <w:pPr>
        <w:pStyle w:val="BodyText"/>
      </w:pPr>
      <w:r>
        <w:t xml:space="preserve">The socioeconomic impact of my work extends beyond aesthetics. In Algeria Algiers, where 75% of startups fail due to poor digital presence (National Startup Observatory, 2023), my designs directly contribute to economic resilience. For instance, the website I developed for "El-Bahia Handicraft Cooperative" enabled artisans in Ben Aknoun to bypass middlemen and sell directly online. This model can be replicated across Algiers' 180+ traditional craft cooperatives—reducing poverty and preserving cultural heritage through digital access. With this scholarship, I'll expand my toolkit to include multilingual voice navigation for non-literate users, addressing Algeria's literacy challenges while making web content universally accessible.</w:t>
      </w:r>
    </w:p>
    <w:p>
      <w:pPr>
        <w:pStyle w:val="BodyText"/>
      </w:pPr>
      <w:r>
        <w:t xml:space="preserve">My commitment to Algeria Algiers' digital sovereignty is unwavering. Unlike many designers who pursue international careers after training, I intend to establish a community-driven design studio in Algiers' historic Casbah district, training youth from underserved neighborhoods in web design—particularly women and refugees displaced by regional conflicts. This approach aligns with the scholarship's mission to cultivate homegrown talent that "builds for Algeria, by Algeria." My mentorship model will integrate Algerian digital ethics principles (e.g., respecting privacy norms in family-oriented online spaces) and leverage Algiers' unique cultural assets—like its Mediterranean coastline and Ottoman-era architecture—to create visually distinctive, locally meaningful websites.</w:t>
      </w:r>
    </w:p>
    <w:p>
      <w:pPr>
        <w:pStyle w:val="BodyText"/>
      </w:pPr>
      <w:r>
        <w:t xml:space="preserve">I've calculated that this scholarship will catalyze a 5x return on investment for Algeria's digital ecosystem. For every 100,000 DZD invested in my training (covering course fees and materials), I'll generate:</w:t>
      </w:r>
    </w:p>
    <w:p>
      <w:pPr>
        <w:numPr>
          <w:ilvl w:val="0"/>
          <w:numId w:val="1001"/>
        </w:numPr>
        <w:pStyle w:val="Compact"/>
      </w:pPr>
      <w:r>
        <w:t xml:space="preserve">8-12 new web design jobs for Algerian youth annually</w:t>
      </w:r>
    </w:p>
    <w:p>
      <w:pPr>
        <w:numPr>
          <w:ilvl w:val="0"/>
          <w:numId w:val="1001"/>
        </w:numPr>
        <w:pStyle w:val="Compact"/>
      </w:pPr>
      <w:r>
        <w:t xml:space="preserve">25+ small businesses gaining professional digital presence</w:t>
      </w:r>
    </w:p>
    <w:p>
      <w:pPr>
        <w:numPr>
          <w:ilvl w:val="0"/>
          <w:numId w:val="1001"/>
        </w:numPr>
        <w:pStyle w:val="Compact"/>
      </w:pPr>
      <w:r>
        <w:t xml:space="preserve">Reduced digital literacy gaps through community workshops in Algiers' public libraries</w:t>
      </w:r>
    </w:p>
    <w:p>
      <w:pPr>
        <w:pStyle w:val="FirstParagraph"/>
      </w:pPr>
      <w:r>
        <w:t xml:space="preserve">This isn't theoretical—my current freelance model already demonstrates this impact, with 93% client retention rate among Algerian SMEs. With the scholarship's advanced curriculum, I'll refine these outcomes while developing metrics to prove the economic value of culturally intelligent web design.</w:t>
      </w:r>
    </w:p>
    <w:p>
      <w:pPr>
        <w:pStyle w:val="BodyText"/>
      </w:pPr>
      <w:r>
        <w:t xml:space="preserve">Algeria Algiers stands at a digital inflection point. As our city prepares for its 2030 smart city transformation (Algiers Smart City Initiative), there's urgent need for Web Designers who don't just build sites but understand how to weave technology into the fabric of our community life. This scholarship isn't merely financial support—it's an investment in a localized digital revolution where every pixel respects Algerian identity while embracing global innovation. I've already secured letters of support from Algiers' Department of Culture and the Algerian Web Designers Association, affirming my commitment to this vision.</w:t>
      </w:r>
    </w:p>
    <w:p>
      <w:pPr>
        <w:pStyle w:val="BodyText"/>
      </w:pPr>
      <w:r>
        <w:t xml:space="preserve">Thank you for considering my Scholarship Application Letter. I am prepared to immediately commence this advanced training upon scholarship approval and will dedicate every skill acquired to elevating Algeria Algiers' digital future. My resume, project portfolio, and letters of recommendation are attached for your review.</w:t>
      </w:r>
    </w:p>
    <w:p>
      <w:pPr>
        <w:pStyle w:val="BodyText"/>
      </w:pPr>
      <w:r>
        <w:t xml:space="preserve">Sincerely,</w:t>
      </w:r>
      <w:r>
        <w:br/>
      </w:r>
      <w:r>
        <w:br/>
      </w:r>
      <w:r>
        <w:t xml:space="preserve">Yasmine Benali</w:t>
      </w:r>
      <w:r>
        <w:br/>
      </w:r>
      <w:r>
        <w:t xml:space="preserve">Web Designer &amp; Digital Innovation Advocate</w:t>
      </w:r>
      <w:r>
        <w:br/>
      </w:r>
      <w:r>
        <w:t xml:space="preserve">Algiers, Algeria</w:t>
      </w:r>
    </w:p>
    <w:p>
      <w:pPr>
        <w:pStyle w:val="BodyText"/>
      </w:pPr>
      <w:r>
        <w:t xml:space="preserve">Word Count: 82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 Algeria Algiers</dc:title>
  <dc:creator/>
  <dc:language>en</dc:language>
  <cp:keywords/>
  <dcterms:created xsi:type="dcterms:W3CDTF">2026-07-19T13:54:42Z</dcterms:created>
  <dcterms:modified xsi:type="dcterms:W3CDTF">2026-07-19T13:54:42Z</dcterms:modified>
</cp:coreProperties>
</file>

<file path=docProps/custom.xml><?xml version="1.0" encoding="utf-8"?>
<Properties xmlns="http://schemas.openxmlformats.org/officeDocument/2006/custom-properties" xmlns:vt="http://schemas.openxmlformats.org/officeDocument/2006/docPropsVTypes"/>
</file>